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22EC" w14:textId="15E9AE69" w:rsidR="00026CBB" w:rsidRDefault="000728E0">
      <w:r>
        <w:t>Student:</w:t>
      </w:r>
      <w:r>
        <w:tab/>
        <w:t>Raphael Rose</w:t>
      </w:r>
    </w:p>
    <w:p w14:paraId="40D49FA0" w14:textId="1CF1B9D9" w:rsidR="000728E0" w:rsidRDefault="000728E0">
      <w:r>
        <w:t>Date:</w:t>
      </w:r>
      <w:r>
        <w:tab/>
      </w:r>
      <w:r>
        <w:tab/>
        <w:t>August 8</w:t>
      </w:r>
      <w:r w:rsidRPr="000728E0">
        <w:rPr>
          <w:vertAlign w:val="superscript"/>
        </w:rPr>
        <w:t>th</w:t>
      </w:r>
    </w:p>
    <w:p w14:paraId="264755B0" w14:textId="480857FC" w:rsidR="000728E0" w:rsidRDefault="000728E0">
      <w:r>
        <w:t>Course:</w:t>
      </w:r>
      <w:r>
        <w:tab/>
      </w:r>
      <w:r>
        <w:tab/>
        <w:t>CS 360 – Mobile Architecture and Programming</w:t>
      </w:r>
    </w:p>
    <w:p w14:paraId="2F14383B" w14:textId="08934505" w:rsidR="000728E0" w:rsidRDefault="000728E0">
      <w:r>
        <w:t>Assignment:</w:t>
      </w:r>
      <w:r>
        <w:tab/>
        <w:t>Project Two</w:t>
      </w:r>
    </w:p>
    <w:p w14:paraId="6D4A86B5" w14:textId="5F1EC6D6" w:rsidR="000728E0" w:rsidRDefault="000728E0"/>
    <w:p w14:paraId="3ABEEDF6" w14:textId="537361CC" w:rsidR="000728E0" w:rsidRDefault="000728E0">
      <w:r>
        <w:t>About design flow:</w:t>
      </w:r>
    </w:p>
    <w:p w14:paraId="0C7BB025" w14:textId="6D02EC85" w:rsidR="000728E0" w:rsidRDefault="000728E0">
      <w:r>
        <w:tab/>
        <w:t xml:space="preserve">The App is designed using a linear flow with return buttons on each screen. Ideally the user logs in and is taken directly to the inventory screen. Menu features are housed on the top of the view. And inventory is edited on a separate screen. </w:t>
      </w:r>
    </w:p>
    <w:p w14:paraId="611CAD14" w14:textId="2428C7C3" w:rsidR="000728E0" w:rsidRDefault="000728E0"/>
    <w:p w14:paraId="4B84421B" w14:textId="59681A15" w:rsidR="000728E0" w:rsidRDefault="000728E0">
      <w:r w:rsidRPr="000728E0">
        <w:drawing>
          <wp:inline distT="0" distB="0" distL="0" distR="0" wp14:anchorId="2259EEF2" wp14:editId="1135D63A">
            <wp:extent cx="1638300" cy="3235756"/>
            <wp:effectExtent l="0" t="0" r="0" b="317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4"/>
                    <a:stretch>
                      <a:fillRect/>
                    </a:stretch>
                  </pic:blipFill>
                  <pic:spPr>
                    <a:xfrm>
                      <a:off x="0" y="0"/>
                      <a:ext cx="1642195" cy="3243449"/>
                    </a:xfrm>
                    <a:prstGeom prst="rect">
                      <a:avLst/>
                    </a:prstGeom>
                  </pic:spPr>
                </pic:pic>
              </a:graphicData>
            </a:graphic>
          </wp:inline>
        </w:drawing>
      </w:r>
    </w:p>
    <w:p w14:paraId="09BD6C27" w14:textId="47B9B7C0" w:rsidR="000728E0" w:rsidRDefault="000728E0">
      <w:r w:rsidRPr="000728E0">
        <w:lastRenderedPageBreak/>
        <w:drawing>
          <wp:anchor distT="0" distB="0" distL="114300" distR="114300" simplePos="0" relativeHeight="251658240" behindDoc="0" locked="0" layoutInCell="1" allowOverlap="1" wp14:anchorId="3F0AD561" wp14:editId="3EA12949">
            <wp:simplePos x="0" y="0"/>
            <wp:positionH relativeFrom="margin">
              <wp:posOffset>1722120</wp:posOffset>
            </wp:positionH>
            <wp:positionV relativeFrom="paragraph">
              <wp:posOffset>11430</wp:posOffset>
            </wp:positionV>
            <wp:extent cx="1726371" cy="683597"/>
            <wp:effectExtent l="0" t="0" r="7620" b="2540"/>
            <wp:wrapNone/>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726371" cy="683597"/>
                    </a:xfrm>
                    <a:prstGeom prst="rect">
                      <a:avLst/>
                    </a:prstGeom>
                  </pic:spPr>
                </pic:pic>
              </a:graphicData>
            </a:graphic>
            <wp14:sizeRelH relativeFrom="margin">
              <wp14:pctWidth>0</wp14:pctWidth>
            </wp14:sizeRelH>
            <wp14:sizeRelV relativeFrom="margin">
              <wp14:pctHeight>0</wp14:pctHeight>
            </wp14:sizeRelV>
          </wp:anchor>
        </w:drawing>
      </w:r>
      <w:r w:rsidRPr="000728E0">
        <w:drawing>
          <wp:inline distT="0" distB="0" distL="0" distR="0" wp14:anchorId="30A3AACD" wp14:editId="43D15481">
            <wp:extent cx="1647422" cy="329946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1659137" cy="3322922"/>
                    </a:xfrm>
                    <a:prstGeom prst="rect">
                      <a:avLst/>
                    </a:prstGeom>
                  </pic:spPr>
                </pic:pic>
              </a:graphicData>
            </a:graphic>
          </wp:inline>
        </w:drawing>
      </w:r>
    </w:p>
    <w:p w14:paraId="3ACB1F9C" w14:textId="31AD4C37" w:rsidR="000728E0" w:rsidRDefault="000728E0">
      <w:r w:rsidRPr="000728E0">
        <w:drawing>
          <wp:inline distT="0" distB="0" distL="0" distR="0" wp14:anchorId="6051A3B5" wp14:editId="1CF1F010">
            <wp:extent cx="1693969" cy="3451860"/>
            <wp:effectExtent l="0" t="0" r="1905" b="0"/>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7"/>
                    <a:stretch>
                      <a:fillRect/>
                    </a:stretch>
                  </pic:blipFill>
                  <pic:spPr>
                    <a:xfrm>
                      <a:off x="0" y="0"/>
                      <a:ext cx="1705191" cy="3474727"/>
                    </a:xfrm>
                    <a:prstGeom prst="rect">
                      <a:avLst/>
                    </a:prstGeom>
                  </pic:spPr>
                </pic:pic>
              </a:graphicData>
            </a:graphic>
          </wp:inline>
        </w:drawing>
      </w:r>
    </w:p>
    <w:sectPr w:rsidR="000728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0MjSzNLI0NzI2NjRT0lEKTi0uzszPAykwrAUA5tYiCiwAAAA="/>
  </w:docVars>
  <w:rsids>
    <w:rsidRoot w:val="000728E0"/>
    <w:rsid w:val="00026CBB"/>
    <w:rsid w:val="00072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5015C"/>
  <w15:chartTrackingRefBased/>
  <w15:docId w15:val="{2D27C888-FBB9-45F1-9CB7-2C5E0FD48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8</Words>
  <Characters>333</Characters>
  <Application>Microsoft Office Word</Application>
  <DocSecurity>0</DocSecurity>
  <Lines>2</Lines>
  <Paragraphs>1</Paragraphs>
  <ScaleCrop>false</ScaleCrop>
  <Company/>
  <LinksUpToDate>false</LinksUpToDate>
  <CharactersWithSpaces>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hael Rose</dc:creator>
  <cp:keywords/>
  <dc:description/>
  <cp:lastModifiedBy>Raphael Rose</cp:lastModifiedBy>
  <cp:revision>1</cp:revision>
  <dcterms:created xsi:type="dcterms:W3CDTF">2021-08-08T18:41:00Z</dcterms:created>
  <dcterms:modified xsi:type="dcterms:W3CDTF">2021-08-08T18:48:00Z</dcterms:modified>
</cp:coreProperties>
</file>